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4EE9E39" w:rsidR="006B58A4" w:rsidRDefault="006B58A4">
      <w:r>
        <w:t>Steven Ponce (</w:t>
      </w:r>
      <w:r w:rsidR="00763B5F">
        <w:t xml:space="preserve">work: </w:t>
      </w:r>
      <w:hyperlink r:id="rId4" w:history="1">
        <w:r w:rsidR="00763B5F" w:rsidRPr="009E3AC1">
          <w:rPr>
            <w:rStyle w:val="Hyperlink"/>
          </w:rPr>
          <w:t>Steven.Ponce@bms.com</w:t>
        </w:r>
      </w:hyperlink>
      <w:r w:rsidR="00763B5F">
        <w:t xml:space="preserve">; personal: </w:t>
      </w:r>
      <w:hyperlink r:id="rId5" w:history="1">
        <w:r w:rsidR="001B5363" w:rsidRPr="009E3AC1">
          <w:rPr>
            <w:rStyle w:val="Hyperlink"/>
          </w:rPr>
          <w:t>stevenponce090@gmail.com</w:t>
        </w:r>
      </w:hyperlink>
      <w:r>
        <w:t>)</w:t>
      </w:r>
    </w:p>
    <w:p w14:paraId="478DDAF2" w14:textId="77777777" w:rsidR="006B58A4" w:rsidRDefault="006B58A4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170F8976" w:rsidR="00C73E51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1</w:t>
        </w:r>
      </w:fldSimple>
      <w:r>
        <w:t>: placeholder</w:t>
      </w:r>
    </w:p>
    <w:p w14:paraId="33798DFF" w14:textId="77777777" w:rsidR="00547C70" w:rsidRDefault="00547C70"/>
    <w:p w14:paraId="7674857C" w14:textId="3E7603D2" w:rsidR="00F26ECE" w:rsidRDefault="00EB730A" w:rsidP="00F26ECE">
      <w:pPr>
        <w:keepNext/>
      </w:pPr>
      <w:r>
        <w:rPr>
          <w:noProof/>
        </w:rPr>
        <w:lastRenderedPageBreak/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0B8CA99D" w:rsidR="00547C70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2</w:t>
        </w:r>
      </w:fldSimple>
      <w:r>
        <w:t xml:space="preserve"> </w:t>
      </w:r>
      <w:r w:rsidRPr="007374B4">
        <w:t>placeholder</w:t>
      </w:r>
    </w:p>
    <w:p w14:paraId="691D9846" w14:textId="7DF3537B" w:rsidR="00CE6937" w:rsidRDefault="00CE6937"/>
    <w:p w14:paraId="1B505A29" w14:textId="18525CEB" w:rsidR="00F26ECE" w:rsidRDefault="00D46C12" w:rsidP="00F26ECE">
      <w:pPr>
        <w:keepNext/>
      </w:pPr>
      <w:r>
        <w:rPr>
          <w:noProof/>
        </w:rPr>
        <w:lastRenderedPageBreak/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1E48E83D" w:rsidR="00A66D21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3</w:t>
        </w:r>
      </w:fldSimple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0BF107B" w14:textId="4CE81FCA" w:rsidR="00F30815" w:rsidRPr="00F30815" w:rsidRDefault="00F30815" w:rsidP="005B7CEF">
      <w:pPr>
        <w:rPr>
          <w:b/>
          <w:bCs/>
        </w:rPr>
      </w:pPr>
      <w:r w:rsidRPr="00F30815">
        <w:rPr>
          <w:b/>
          <w:bCs/>
        </w:rPr>
        <w:lastRenderedPageBreak/>
        <w:t xml:space="preserve">(Q3: </w:t>
      </w:r>
      <w:proofErr w:type="gramStart"/>
      <w:r w:rsidRPr="00F30815">
        <w:rPr>
          <w:b/>
          <w:bCs/>
        </w:rPr>
        <w:t>Other</w:t>
      </w:r>
      <w:proofErr w:type="gramEnd"/>
      <w:r w:rsidRPr="00F30815">
        <w:rPr>
          <w:b/>
          <w:bCs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3F330D4B" w14:textId="70C0B346" w:rsidR="00D4613F" w:rsidRDefault="00246227" w:rsidP="00D4613F">
      <w:pPr>
        <w:keepNext/>
      </w:pPr>
      <w:r>
        <w:rPr>
          <w:noProof/>
        </w:rPr>
        <w:lastRenderedPageBreak/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4AD9B747" w:rsidR="006D77E3" w:rsidRDefault="00D4613F" w:rsidP="00D4613F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4</w:t>
        </w:r>
      </w:fldSimple>
      <w:r>
        <w:t xml:space="preserve"> placeholder</w:t>
      </w:r>
    </w:p>
    <w:p w14:paraId="46746E3B" w14:textId="77777777" w:rsidR="00AF0B63" w:rsidRDefault="009457AB" w:rsidP="00AF0B63">
      <w:pPr>
        <w:keepNext/>
      </w:pPr>
      <w:r>
        <w:rPr>
          <w:noProof/>
        </w:rPr>
        <w:lastRenderedPageBreak/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623CF636" w:rsidR="00D4613F" w:rsidRDefault="00AF0B63" w:rsidP="00AF0B6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2718292A" w14:textId="3688D5C1" w:rsidR="00AF0B63" w:rsidRPr="00F30815" w:rsidRDefault="00AF0B63" w:rsidP="00AF0B63">
      <w:pPr>
        <w:rPr>
          <w:b/>
          <w:bCs/>
        </w:rPr>
      </w:pPr>
      <w:r w:rsidRPr="00F30815">
        <w:rPr>
          <w:b/>
          <w:bCs/>
        </w:rPr>
        <w:lastRenderedPageBreak/>
        <w:t>(Q</w:t>
      </w:r>
      <w:r>
        <w:rPr>
          <w:b/>
          <w:bCs/>
        </w:rPr>
        <w:t>5</w:t>
      </w:r>
      <w:r w:rsidRPr="00F30815">
        <w:rPr>
          <w:b/>
          <w:bCs/>
        </w:rPr>
        <w:t xml:space="preserve">: </w:t>
      </w:r>
      <w:r w:rsidR="00CA6441">
        <w:rPr>
          <w:b/>
          <w:bCs/>
        </w:rPr>
        <w:t xml:space="preserve">Comment </w:t>
      </w:r>
      <w:proofErr w:type="gramStart"/>
      <w:r w:rsidR="00CA6441">
        <w:rPr>
          <w:b/>
          <w:bCs/>
        </w:rPr>
        <w:t>why</w:t>
      </w:r>
      <w:proofErr w:type="gramEnd"/>
      <w:r w:rsidRPr="00F30815">
        <w:rPr>
          <w:b/>
          <w:bCs/>
        </w:rPr>
        <w:t xml:space="preserve"> category breakdown)</w:t>
      </w:r>
    </w:p>
    <w:p w14:paraId="64F0042D" w14:textId="77777777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77777777" w:rsidR="00DD0B38" w:rsidRDefault="00DD0B38" w:rsidP="005B7CEF"/>
    <w:p w14:paraId="3B076DB1" w14:textId="77777777" w:rsidR="00DD0B38" w:rsidRPr="005B7CEF" w:rsidRDefault="00DD0B38" w:rsidP="005B7CEF"/>
    <w:sectPr w:rsidR="00DD0B38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rQUAXQqv5ywAAAA="/>
  </w:docVars>
  <w:rsids>
    <w:rsidRoot w:val="005449B9"/>
    <w:rsid w:val="00083080"/>
    <w:rsid w:val="000F27D5"/>
    <w:rsid w:val="00113371"/>
    <w:rsid w:val="0012443E"/>
    <w:rsid w:val="00167AF3"/>
    <w:rsid w:val="001A603D"/>
    <w:rsid w:val="001A685F"/>
    <w:rsid w:val="001B5363"/>
    <w:rsid w:val="0022305C"/>
    <w:rsid w:val="00246227"/>
    <w:rsid w:val="00286415"/>
    <w:rsid w:val="002D3C7C"/>
    <w:rsid w:val="00344AAB"/>
    <w:rsid w:val="0037566C"/>
    <w:rsid w:val="004878A4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B58A4"/>
    <w:rsid w:val="006C6233"/>
    <w:rsid w:val="006D77E3"/>
    <w:rsid w:val="00710EE8"/>
    <w:rsid w:val="00763B5F"/>
    <w:rsid w:val="007A7DA0"/>
    <w:rsid w:val="007C353B"/>
    <w:rsid w:val="00834705"/>
    <w:rsid w:val="0083569A"/>
    <w:rsid w:val="00942141"/>
    <w:rsid w:val="009457AB"/>
    <w:rsid w:val="00966294"/>
    <w:rsid w:val="009A4F78"/>
    <w:rsid w:val="009F609E"/>
    <w:rsid w:val="00A07D3E"/>
    <w:rsid w:val="00A66D21"/>
    <w:rsid w:val="00AA6B73"/>
    <w:rsid w:val="00AB4E09"/>
    <w:rsid w:val="00AF0B63"/>
    <w:rsid w:val="00AF4AE4"/>
    <w:rsid w:val="00B23A2F"/>
    <w:rsid w:val="00B700B5"/>
    <w:rsid w:val="00BA4211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D40726"/>
    <w:rsid w:val="00D4613F"/>
    <w:rsid w:val="00D46C12"/>
    <w:rsid w:val="00D93608"/>
    <w:rsid w:val="00DD0B38"/>
    <w:rsid w:val="00E84C62"/>
    <w:rsid w:val="00E952D2"/>
    <w:rsid w:val="00EB5434"/>
    <w:rsid w:val="00EB730A"/>
    <w:rsid w:val="00EC4A24"/>
    <w:rsid w:val="00EE4CCB"/>
    <w:rsid w:val="00F26ECE"/>
    <w:rsid w:val="00F30815"/>
    <w:rsid w:val="00F4575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B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stevenponce090@gmail.com" TargetMode="External"/><Relationship Id="rId10" Type="http://schemas.openxmlformats.org/officeDocument/2006/relationships/image" Target="media/image5.png"/><Relationship Id="rId4" Type="http://schemas.openxmlformats.org/officeDocument/2006/relationships/hyperlink" Target="mailto:Steven.Ponce@bms.com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2</TotalTime>
  <Pages>7</Pages>
  <Words>224</Words>
  <Characters>1213</Characters>
  <Application>Microsoft Office Word</Application>
  <DocSecurity>0</DocSecurity>
  <Lines>94</Lines>
  <Paragraphs>70</Paragraphs>
  <ScaleCrop>false</ScaleCrop>
  <Company>Bristol Myers Squibb</Company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74</cp:revision>
  <dcterms:created xsi:type="dcterms:W3CDTF">2023-11-02T08:46:00Z</dcterms:created>
  <dcterms:modified xsi:type="dcterms:W3CDTF">2023-11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